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rsidP="00CD29E1">
      <w:pPr>
        <w:pStyle w:val="Title"/>
        <w:spacing w:before="0" w:after="0"/>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28A2EAE8" w:rsidR="00C464C7" w:rsidRDefault="00A55C23" w:rsidP="00C464C7">
      <w:pPr>
        <w:pStyle w:val="BodyText"/>
        <w:rPr>
          <w:rFonts w:ascii="Arial" w:hAnsi="Arial" w:cs="Arial"/>
        </w:rPr>
      </w:pPr>
      <w:r>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0D1A90FD" w14:textId="77777777" w:rsidR="00CD29E1" w:rsidRPr="00187E7F" w:rsidRDefault="00CD29E1" w:rsidP="00C464C7">
      <w:pPr>
        <w:pStyle w:val="BodyText"/>
        <w:rPr>
          <w:rFonts w:ascii="Arial" w:hAnsi="Arial" w:cs="Arial"/>
        </w:rPr>
      </w:pP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6C6F419D" w14:textId="1E525996" w:rsidR="001444DE" w:rsidRPr="00526D54" w:rsidRDefault="0072534C" w:rsidP="00526D54">
      <w:pPr>
        <w:pStyle w:val="FirstParagraph"/>
        <w:rPr>
          <w:rFonts w:ascii="Arial" w:hAnsi="Arial" w:cs="Arial"/>
          <w:sz w:val="22"/>
          <w:szCs w:val="22"/>
        </w:rPr>
      </w:pPr>
      <w:r w:rsidRPr="00627993">
        <w:rPr>
          <w:rFonts w:ascii="Arial" w:hAnsi="Arial" w:cs="Arial"/>
          <w:sz w:val="22"/>
          <w:szCs w:val="22"/>
          <w:u w:val="single"/>
        </w:rPr>
        <w:t>How to cite this work:</w:t>
      </w:r>
      <w:r w:rsidRPr="00627993">
        <w:rPr>
          <w:rFonts w:ascii="Arial" w:hAnsi="Arial" w:cs="Arial"/>
          <w:sz w:val="22"/>
          <w:szCs w:val="22"/>
        </w:rPr>
        <w:t xml:space="preserve"> </w:t>
      </w:r>
      <w:r w:rsidR="00526D54" w:rsidRPr="00AC334D">
        <w:rPr>
          <w:rFonts w:ascii="Arial" w:hAnsi="Arial" w:cs="Arial"/>
          <w:sz w:val="22"/>
          <w:szCs w:val="22"/>
        </w:rPr>
        <w:t>MarineGEO Oyster Reef Habitat</w:t>
      </w:r>
      <w:r w:rsidR="00526D54">
        <w:rPr>
          <w:rFonts w:ascii="Arial" w:hAnsi="Arial" w:cs="Arial"/>
          <w:sz w:val="22"/>
          <w:szCs w:val="22"/>
        </w:rPr>
        <w:t xml:space="preserve"> Monitoring</w:t>
      </w:r>
      <w:r w:rsidR="00526D54" w:rsidRPr="00AC334D">
        <w:rPr>
          <w:rFonts w:ascii="Arial" w:hAnsi="Arial" w:cs="Arial"/>
          <w:sz w:val="22"/>
          <w:szCs w:val="22"/>
        </w:rPr>
        <w:t xml:space="preserve"> Protocol (2021). </w:t>
      </w:r>
      <w:r w:rsidR="00526D54">
        <w:rPr>
          <w:rFonts w:ascii="Arial" w:hAnsi="Arial" w:cs="Arial"/>
          <w:sz w:val="22"/>
          <w:szCs w:val="22"/>
        </w:rPr>
        <w:t xml:space="preserve">Janiak, Dean, </w:t>
      </w:r>
      <w:r w:rsidR="00526D54" w:rsidRPr="00AC334D">
        <w:rPr>
          <w:rFonts w:ascii="Arial" w:hAnsi="Arial" w:cs="Arial"/>
          <w:sz w:val="22"/>
          <w:szCs w:val="22"/>
        </w:rPr>
        <w:t>Tennenbaum Marine Observatories Network, MarineGEO, Smithsonian Institution.</w:t>
      </w:r>
      <w:r w:rsidR="00526D54">
        <w:rPr>
          <w:rFonts w:ascii="Arial" w:hAnsi="Arial" w:cs="Arial"/>
          <w:sz w:val="22"/>
          <w:szCs w:val="22"/>
        </w:rPr>
        <w:t xml:space="preserve"> </w:t>
      </w:r>
      <w:r w:rsidR="00526D54" w:rsidRPr="00A17A85">
        <w:rPr>
          <w:rFonts w:ascii="Arial" w:hAnsi="Arial" w:cs="Arial"/>
          <w:sz w:val="22"/>
          <w:szCs w:val="22"/>
        </w:rPr>
        <w:t>https://doi.org/10.25573/serc.14714328</w:t>
      </w:r>
      <w:r w:rsidR="00D9571F">
        <w:rPr>
          <w:rFonts w:ascii="Arial" w:hAnsi="Arial" w:cs="Arial"/>
          <w:sz w:val="22"/>
          <w:szCs w:val="22"/>
        </w:rPr>
        <w:t>.v1</w:t>
      </w: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215D9F" w:rsidP="00C464C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6"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593A5B01" w14:textId="77777777" w:rsidR="00612338" w:rsidRDefault="00612338" w:rsidP="0029784C">
      <w:pPr>
        <w:spacing w:after="0" w:line="276" w:lineRule="auto"/>
        <w:ind w:hanging="6"/>
        <w:jc w:val="both"/>
        <w:rPr>
          <w:rFonts w:ascii="Arial" w:eastAsia="Arial" w:hAnsi="Arial" w:cs="Arial"/>
          <w:sz w:val="22"/>
          <w:szCs w:val="22"/>
        </w:rPr>
      </w:pPr>
      <w:bookmarkStart w:id="1" w:name="measured-parameters"/>
    </w:p>
    <w:p w14:paraId="41C566EC" w14:textId="278CA248" w:rsidR="00C464C7" w:rsidRPr="00187E7F" w:rsidRDefault="00C464C7" w:rsidP="0029784C">
      <w:pPr>
        <w:spacing w:after="0" w:line="276" w:lineRule="auto"/>
        <w:ind w:hanging="6"/>
        <w:jc w:val="both"/>
        <w:rPr>
          <w:rFonts w:ascii="Arial" w:hAnsi="Arial" w:cs="Arial"/>
          <w:sz w:val="22"/>
          <w:szCs w:val="22"/>
        </w:rPr>
      </w:pPr>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w:t>
      </w:r>
      <w:proofErr w:type="gramStart"/>
      <w:r w:rsidRPr="00187E7F">
        <w:rPr>
          <w:rFonts w:ascii="Arial" w:eastAsia="Arial" w:hAnsi="Arial" w:cs="Arial"/>
          <w:sz w:val="22"/>
          <w:szCs w:val="22"/>
        </w:rPr>
        <w:t>present</w:t>
      </w:r>
      <w:proofErr w:type="gramEnd"/>
      <w:r w:rsidRPr="00187E7F">
        <w:rPr>
          <w:rFonts w:ascii="Arial" w:eastAsia="Arial" w:hAnsi="Arial" w:cs="Arial"/>
          <w:sz w:val="22"/>
          <w:szCs w:val="22"/>
        </w:rPr>
        <w:t xml:space="preserve">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MarineGEO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691881" w:rsidRDefault="00ED5E28" w:rsidP="001444DE">
      <w:pPr>
        <w:pStyle w:val="Heading2"/>
        <w:spacing w:before="0" w:line="276" w:lineRule="auto"/>
        <w:rPr>
          <w:rFonts w:ascii="Arial" w:hAnsi="Arial" w:cs="Arial"/>
          <w:b w:val="0"/>
          <w:bCs w:val="0"/>
          <w:color w:val="000000" w:themeColor="text1"/>
          <w:sz w:val="22"/>
          <w:szCs w:val="22"/>
        </w:rPr>
      </w:pPr>
    </w:p>
    <w:p w14:paraId="34BFE2A7" w14:textId="0185EBDE" w:rsidR="00B05471" w:rsidRPr="00187E7F" w:rsidRDefault="00215D9F" w:rsidP="001444DE">
      <w:pPr>
        <w:pStyle w:val="Heading2"/>
        <w:spacing w:before="0" w:line="276" w:lineRule="auto"/>
        <w:rPr>
          <w:rFonts w:ascii="Arial" w:hAnsi="Arial" w:cs="Arial"/>
          <w:b w:val="0"/>
          <w:bCs w:val="0"/>
        </w:rPr>
      </w:pPr>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11BDE390" w14:textId="77777777" w:rsidR="00612338" w:rsidRDefault="00612338" w:rsidP="00C464C7">
      <w:pPr>
        <w:spacing w:after="0" w:line="276" w:lineRule="auto"/>
        <w:rPr>
          <w:rFonts w:ascii="Arial" w:eastAsia="Arial" w:hAnsi="Arial" w:cs="Arial"/>
          <w:sz w:val="22"/>
          <w:szCs w:val="22"/>
        </w:rPr>
      </w:pPr>
      <w:bookmarkStart w:id="3" w:name="methods"/>
    </w:p>
    <w:p w14:paraId="6D7DA5EA" w14:textId="0FB79AE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 xml:space="preserve">Preparation: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 xml:space="preserve">Data processing: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0C2B4ECA" w:rsidR="00C464C7" w:rsidRPr="00187E7F" w:rsidRDefault="00215D9F" w:rsidP="00C464C7">
      <w:pPr>
        <w:pStyle w:val="ListParagraph"/>
        <w:numPr>
          <w:ilvl w:val="0"/>
          <w:numId w:val="17"/>
        </w:numPr>
        <w:rPr>
          <w:rFonts w:ascii="Arial" w:hAnsi="Arial" w:cs="Arial"/>
        </w:rPr>
      </w:pPr>
      <w:hyperlink r:id="rId10" w:history="1">
        <w:r w:rsidR="00C464C7" w:rsidRPr="003A460B">
          <w:rPr>
            <w:rStyle w:val="Hyperlink"/>
            <w:rFonts w:ascii="Arial" w:hAnsi="Arial" w:cs="Arial"/>
          </w:rPr>
          <w:t>Oyster reef area and height data sheets</w:t>
        </w:r>
      </w:hyperlink>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A55C23" w:rsidP="001444DE">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8"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4A8E598F" w14:textId="77777777" w:rsidR="00741856" w:rsidRDefault="00741856" w:rsidP="00C464C7">
      <w:pPr>
        <w:pStyle w:val="FirstParagraph"/>
        <w:spacing w:before="0" w:after="0" w:line="276" w:lineRule="auto"/>
        <w:rPr>
          <w:rFonts w:ascii="Arial" w:hAnsi="Arial" w:cs="Arial"/>
          <w:sz w:val="22"/>
          <w:szCs w:val="22"/>
        </w:rPr>
      </w:pPr>
    </w:p>
    <w:p w14:paraId="636D1855" w14:textId="4DE44DED"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1">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1105745F" w:rsidR="00C464C7"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MarineGEO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194E17E3" w14:textId="15491313" w:rsidR="003A460B" w:rsidRPr="00187E7F" w:rsidRDefault="003A460B" w:rsidP="00C464C7">
      <w:pPr>
        <w:pStyle w:val="ListParagraph"/>
        <w:numPr>
          <w:ilvl w:val="0"/>
          <w:numId w:val="20"/>
        </w:numPr>
        <w:tabs>
          <w:tab w:val="left" w:pos="500"/>
        </w:tabs>
        <w:ind w:left="360"/>
        <w:rPr>
          <w:rFonts w:ascii="Arial" w:eastAsia="Arial" w:hAnsi="Arial" w:cs="Arial"/>
        </w:rPr>
      </w:pPr>
      <w:r>
        <w:rPr>
          <w:rFonts w:ascii="Arial" w:eastAsia="Arial" w:hAnsi="Arial" w:cs="Arial"/>
        </w:rPr>
        <w:t>Download field datasheets and data entry spreadsheets for the protocol.</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amount of points will not help accuracy. Coordinates are later entered into mapping software (e.g. ArcGIS) </w:t>
      </w:r>
      <w:proofErr w:type="gramStart"/>
      <w:r w:rsidRPr="00187E7F">
        <w:rPr>
          <w:rFonts w:ascii="Arial" w:eastAsia="Arial" w:hAnsi="Arial" w:cs="Arial"/>
          <w:sz w:val="22"/>
          <w:szCs w:val="22"/>
        </w:rPr>
        <w:t>in order to</w:t>
      </w:r>
      <w:proofErr w:type="gramEnd"/>
      <w:r w:rsidRPr="00187E7F">
        <w:rPr>
          <w:rFonts w:ascii="Arial" w:eastAsia="Arial" w:hAnsi="Arial" w:cs="Arial"/>
          <w:sz w:val="22"/>
          <w:szCs w:val="22"/>
        </w:rPr>
        <w:t xml:space="preserve">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w:t>
      </w:r>
      <w:r w:rsidRPr="00187E7F">
        <w:rPr>
          <w:rFonts w:ascii="Arial" w:hAnsi="Arial" w:cs="Arial"/>
          <w:sz w:val="22"/>
          <w:szCs w:val="22"/>
        </w:rPr>
        <w:lastRenderedPageBreak/>
        <w:t xml:space="preserve">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FE1C6D">
        <w:rPr>
          <w:rFonts w:ascii="Arial" w:hAnsi="Arial" w:cs="Arial"/>
          <w:b/>
          <w:bCs/>
          <w:sz w:val="22"/>
          <w:szCs w:val="22"/>
        </w:rPr>
        <w:t>Figure 1:</w:t>
      </w:r>
      <w:r w:rsidRPr="00187E7F">
        <w:rPr>
          <w:rFonts w:ascii="Arial" w:hAnsi="Arial" w:cs="Arial"/>
          <w:sz w:val="22"/>
          <w:szCs w:val="22"/>
        </w:rPr>
        <w:t xml:space="preserve">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&#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A55C23">
      <w:pPr>
        <w:pStyle w:val="Compact"/>
        <w:rPr>
          <w:rFonts w:ascii="Arial" w:hAnsi="Arial" w:cs="Arial"/>
        </w:rPr>
      </w:pPr>
      <w:r>
        <w:rPr>
          <w:rFonts w:ascii="Arial" w:hAnsi="Arial" w:cs="Arial"/>
          <w:noProof/>
        </w:rPr>
        <w:lastRenderedPageBreak/>
        <w:pict w14:anchorId="6AAAA72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0B88FE05" w14:textId="77777777" w:rsidR="00612338" w:rsidRDefault="00612338" w:rsidP="00612338">
      <w:pPr>
        <w:pStyle w:val="Compact"/>
        <w:spacing w:before="0" w:after="0" w:line="276" w:lineRule="auto"/>
        <w:ind w:left="360"/>
        <w:rPr>
          <w:rFonts w:ascii="Arial" w:hAnsi="Arial" w:cs="Arial"/>
          <w:sz w:val="22"/>
          <w:szCs w:val="22"/>
        </w:rPr>
      </w:pPr>
    </w:p>
    <w:p w14:paraId="35CAB32B" w14:textId="3CCFD0C6"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4BE31A6B"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Enter data into the </w:t>
      </w:r>
      <w:hyperlink r:id="rId14" w:history="1">
        <w:r w:rsidRPr="00A55C23">
          <w:rPr>
            <w:rStyle w:val="Hyperlink"/>
            <w:rFonts w:ascii="Arial" w:hAnsi="Arial" w:cs="Arial"/>
            <w:sz w:val="22"/>
            <w:szCs w:val="22"/>
          </w:rPr>
          <w:t>provided data entry template</w:t>
        </w:r>
      </w:hyperlink>
      <w:r w:rsidRPr="00187E7F">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5">
        <w:r w:rsidRPr="00187E7F">
          <w:rPr>
            <w:rStyle w:val="Hyperlink"/>
            <w:rFonts w:ascii="Arial" w:hAnsi="Arial" w:cs="Arial"/>
            <w:sz w:val="22"/>
            <w:szCs w:val="22"/>
          </w:rPr>
          <w:t>https://marinegeo.github.io/data-submission</w:t>
        </w:r>
      </w:hyperlink>
    </w:p>
    <w:p w14:paraId="07780A2C" w14:textId="555D4CC2"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6">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p>
    <w:sectPr w:rsidR="0097352D" w:rsidRPr="00187E7F" w:rsidSect="003429D1">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5F2F7" w14:textId="77777777" w:rsidR="00215D9F" w:rsidRDefault="00215D9F">
      <w:pPr>
        <w:spacing w:after="0"/>
      </w:pPr>
      <w:r>
        <w:separator/>
      </w:r>
    </w:p>
  </w:endnote>
  <w:endnote w:type="continuationSeparator" w:id="0">
    <w:p w14:paraId="056B271A" w14:textId="77777777" w:rsidR="00215D9F" w:rsidRDefault="00215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0BDEA" w14:textId="77777777" w:rsidR="00F55E8F" w:rsidRDefault="00A27CB5">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FEDCC" w14:textId="77777777" w:rsidR="00215D9F" w:rsidRDefault="00215D9F">
      <w:r>
        <w:separator/>
      </w:r>
    </w:p>
  </w:footnote>
  <w:footnote w:type="continuationSeparator" w:id="0">
    <w:p w14:paraId="3C3148D6" w14:textId="77777777" w:rsidR="00215D9F" w:rsidRDefault="00215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sidRPr="00691881">
      <w:rPr>
        <w:rFonts w:ascii="Arial" w:hAnsi="Arial" w:cs="Arial"/>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558E2"/>
    <w:rsid w:val="00187E7F"/>
    <w:rsid w:val="001A2D85"/>
    <w:rsid w:val="00215D9F"/>
    <w:rsid w:val="0029784C"/>
    <w:rsid w:val="00312015"/>
    <w:rsid w:val="00315C53"/>
    <w:rsid w:val="00321D5F"/>
    <w:rsid w:val="00326CE5"/>
    <w:rsid w:val="003429D1"/>
    <w:rsid w:val="0035444E"/>
    <w:rsid w:val="003A460B"/>
    <w:rsid w:val="003D575E"/>
    <w:rsid w:val="004E29B3"/>
    <w:rsid w:val="00526D54"/>
    <w:rsid w:val="00590D07"/>
    <w:rsid w:val="00612338"/>
    <w:rsid w:val="00627993"/>
    <w:rsid w:val="0064523F"/>
    <w:rsid w:val="00651E79"/>
    <w:rsid w:val="00677BA5"/>
    <w:rsid w:val="00681C65"/>
    <w:rsid w:val="00691881"/>
    <w:rsid w:val="00697C01"/>
    <w:rsid w:val="006A7042"/>
    <w:rsid w:val="006E6934"/>
    <w:rsid w:val="0072534C"/>
    <w:rsid w:val="00741856"/>
    <w:rsid w:val="00784D58"/>
    <w:rsid w:val="007E0692"/>
    <w:rsid w:val="008C68DE"/>
    <w:rsid w:val="008D6863"/>
    <w:rsid w:val="008F1101"/>
    <w:rsid w:val="00900D52"/>
    <w:rsid w:val="00931DA1"/>
    <w:rsid w:val="0097352D"/>
    <w:rsid w:val="00982108"/>
    <w:rsid w:val="00987523"/>
    <w:rsid w:val="00991B1C"/>
    <w:rsid w:val="00A24933"/>
    <w:rsid w:val="00A27CB5"/>
    <w:rsid w:val="00A374FC"/>
    <w:rsid w:val="00A55C23"/>
    <w:rsid w:val="00A76061"/>
    <w:rsid w:val="00B05471"/>
    <w:rsid w:val="00B238F5"/>
    <w:rsid w:val="00B42B99"/>
    <w:rsid w:val="00B86B75"/>
    <w:rsid w:val="00BC48D5"/>
    <w:rsid w:val="00C36279"/>
    <w:rsid w:val="00C464C7"/>
    <w:rsid w:val="00C84E33"/>
    <w:rsid w:val="00CC3167"/>
    <w:rsid w:val="00CD29E1"/>
    <w:rsid w:val="00D91E8B"/>
    <w:rsid w:val="00D9571F"/>
    <w:rsid w:val="00DC543F"/>
    <w:rsid w:val="00DF4429"/>
    <w:rsid w:val="00E210B0"/>
    <w:rsid w:val="00E315A3"/>
    <w:rsid w:val="00E42643"/>
    <w:rsid w:val="00E8602A"/>
    <w:rsid w:val="00ED5E28"/>
    <w:rsid w:val="00EE12A1"/>
    <w:rsid w:val="00EE62FF"/>
    <w:rsid w:val="00F55E8F"/>
    <w:rsid w:val="00F74E73"/>
    <w:rsid w:val="00F839B1"/>
    <w:rsid w:val="00FA50C7"/>
    <w:rsid w:val="00FD6B38"/>
    <w:rsid w:val="00FE1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 w:type="character" w:styleId="FollowedHyperlink">
    <w:name w:val="FollowedHyperlink"/>
    <w:basedOn w:val="DefaultParagraphFont"/>
    <w:semiHidden/>
    <w:unhideWhenUsed/>
    <w:rsid w:val="00691881"/>
    <w:rPr>
      <w:color w:val="800080" w:themeColor="followedHyperlink"/>
      <w:u w:val="single"/>
    </w:rPr>
  </w:style>
  <w:style w:type="character" w:styleId="UnresolvedMention">
    <w:name w:val="Unresolved Mention"/>
    <w:basedOn w:val="DefaultParagraphFont"/>
    <w:uiPriority w:val="99"/>
    <w:semiHidden/>
    <w:unhideWhenUsed/>
    <w:rsid w:val="003A46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doi.org/10.25573/serc.1471432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43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5</TotalTime>
  <Pages>5</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1</cp:revision>
  <dcterms:created xsi:type="dcterms:W3CDTF">2020-12-03T21:10:00Z</dcterms:created>
  <dcterms:modified xsi:type="dcterms:W3CDTF">2021-07-05T13:33:00Z</dcterms:modified>
</cp:coreProperties>
</file>